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81481" w14:textId="3A0A1D9F" w:rsidR="00F524D1" w:rsidRDefault="00F524D1" w:rsidP="00F524D1">
      <w:pPr>
        <w:spacing w:after="0" w:line="240" w:lineRule="auto"/>
        <w:jc w:val="right"/>
        <w:rPr>
          <w:rFonts w:ascii="Calibri" w:eastAsia="Times New Roman" w:hAnsi="Calibri" w:cs="Times New Roman"/>
          <w:b/>
          <w:sz w:val="28"/>
          <w:szCs w:val="28"/>
        </w:rPr>
      </w:pPr>
      <w:r w:rsidRPr="00E04195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8DE535" wp14:editId="1C9EF4C1">
                <wp:simplePos x="0" y="0"/>
                <wp:positionH relativeFrom="column">
                  <wp:posOffset>-571500</wp:posOffset>
                </wp:positionH>
                <wp:positionV relativeFrom="paragraph">
                  <wp:posOffset>-457200</wp:posOffset>
                </wp:positionV>
                <wp:extent cx="1115695" cy="1024255"/>
                <wp:effectExtent l="0" t="0" r="0" b="444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5695" cy="1024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2578C4" w14:textId="77777777" w:rsidR="00F524D1" w:rsidRDefault="00F524D1" w:rsidP="00F524D1">
                            <w:r>
                              <w:rPr>
                                <w:rFonts w:ascii="Calibri" w:hAnsi="Calibri"/>
                                <w:noProof/>
                                <w:sz w:val="144"/>
                              </w:rPr>
                              <w:drawing>
                                <wp:inline distT="0" distB="0" distL="0" distR="0" wp14:anchorId="5DF8C608" wp14:editId="2BD215B9">
                                  <wp:extent cx="934085" cy="934085"/>
                                  <wp:effectExtent l="0" t="0" r="0" b="0"/>
                                  <wp:docPr id="2" name="Picture 2" descr="44wsd0mj%5b1%5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44wsd0mj%5b1%5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34085" cy="9340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8DE53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5pt;margin-top:-36pt;width:87.85pt;height:80.6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" filled="f" stroked="f">
                <v:textbox style="mso-fit-shape-to-text:t">
                  <w:txbxContent>
                    <w:p w14:paraId="342578C4" w14:textId="77777777" w:rsidR="00F524D1" w:rsidRDefault="00F524D1" w:rsidP="00F524D1">
                      <w:r>
                        <w:rPr>
                          <w:rFonts w:ascii="Calibri" w:hAnsi="Calibri"/>
                          <w:noProof/>
                          <w:sz w:val="144"/>
                        </w:rPr>
                        <w:drawing>
                          <wp:inline distT="0" distB="0" distL="0" distR="0" wp14:anchorId="5DF8C608" wp14:editId="2BD215B9">
                            <wp:extent cx="934085" cy="934085"/>
                            <wp:effectExtent l="0" t="0" r="0" b="0"/>
                            <wp:docPr id="2" name="Picture 2" descr="44wsd0mj%5b1%5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44wsd0mj%5b1%5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34085" cy="9340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E04195">
        <w:rPr>
          <w:rFonts w:ascii="Calibri" w:eastAsia="Times New Roman" w:hAnsi="Calibri" w:cs="Times New Roman"/>
          <w:b/>
          <w:sz w:val="28"/>
          <w:szCs w:val="28"/>
        </w:rPr>
        <w:t>MUSKEGON COUNTY HOMELESS CONTINUUM OF CARE NETWORK</w:t>
      </w:r>
    </w:p>
    <w:p w14:paraId="311F1CD4" w14:textId="3A984E44" w:rsidR="00BE52C8" w:rsidRPr="00E04195" w:rsidRDefault="00BE52C8" w:rsidP="00BE52C8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  <w:r>
        <w:rPr>
          <w:rFonts w:ascii="Calibri" w:eastAsia="Times New Roman" w:hAnsi="Calibri" w:cs="Times New Roman"/>
          <w:b/>
          <w:sz w:val="28"/>
          <w:szCs w:val="28"/>
        </w:rPr>
        <w:t>Outreach Committee</w:t>
      </w:r>
    </w:p>
    <w:p w14:paraId="2657587B" w14:textId="77777777" w:rsidR="00F524D1" w:rsidRPr="00E04195" w:rsidRDefault="00F524D1" w:rsidP="00F524D1">
      <w:pPr>
        <w:spacing w:after="0" w:line="240" w:lineRule="auto"/>
        <w:jc w:val="center"/>
        <w:rPr>
          <w:rFonts w:ascii="Franklin Gothic Book" w:eastAsia="Times New Roman" w:hAnsi="Franklin Gothic Book" w:cs="Franklin Gothic Book"/>
          <w:b/>
          <w:bCs/>
          <w:smallCaps/>
          <w:sz w:val="24"/>
          <w:szCs w:val="24"/>
        </w:rPr>
      </w:pPr>
    </w:p>
    <w:p w14:paraId="5433BA78" w14:textId="25E5B0FF" w:rsidR="00F524D1" w:rsidRPr="00E04195" w:rsidRDefault="00A80412" w:rsidP="00F524D1">
      <w:pPr>
        <w:spacing w:after="0" w:line="240" w:lineRule="auto"/>
        <w:jc w:val="center"/>
        <w:rPr>
          <w:rFonts w:ascii="Calibri" w:eastAsia="Times New Roman" w:hAnsi="Calibri" w:cs="Franklin Gothic Book"/>
          <w:b/>
          <w:bCs/>
          <w:smallCaps/>
          <w:sz w:val="28"/>
          <w:szCs w:val="28"/>
        </w:rPr>
      </w:pPr>
      <w:r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August 14</w:t>
      </w:r>
      <w:r w:rsidR="005C5049">
        <w:rPr>
          <w:rFonts w:ascii="Calibri" w:eastAsia="Times New Roman" w:hAnsi="Calibri" w:cs="Franklin Gothic Book"/>
          <w:b/>
          <w:bCs/>
          <w:smallCaps/>
          <w:sz w:val="28"/>
          <w:szCs w:val="28"/>
        </w:rPr>
        <w:t>, 2023</w:t>
      </w:r>
    </w:p>
    <w:p w14:paraId="5F857239" w14:textId="0B244742" w:rsidR="00F524D1" w:rsidRPr="00E04195" w:rsidRDefault="00F524D1" w:rsidP="00F524D1">
      <w:pPr>
        <w:spacing w:after="0" w:line="240" w:lineRule="auto"/>
        <w:ind w:firstLine="720"/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</w:pP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 xml:space="preserve">                                                              </w:t>
      </w:r>
      <w:r w:rsidR="00467F3C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1</w:t>
      </w:r>
      <w:r w:rsidR="00DB2347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:00PM</w:t>
      </w: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 xml:space="preserve"> – </w:t>
      </w:r>
      <w:r w:rsidR="00467F3C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2</w:t>
      </w:r>
      <w:r w:rsidR="00DB2347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:00P</w:t>
      </w:r>
      <w:r w:rsidRPr="00E04195">
        <w:rPr>
          <w:rFonts w:ascii="Calibri" w:eastAsia="Times New Roman" w:hAnsi="Calibri" w:cs="Franklin Gothic Book"/>
          <w:b/>
          <w:bCs/>
          <w:i/>
          <w:smallCaps/>
          <w:sz w:val="24"/>
          <w:szCs w:val="24"/>
        </w:rPr>
        <w:t>M</w:t>
      </w:r>
    </w:p>
    <w:p w14:paraId="3C0115F8" w14:textId="49EE5D80" w:rsidR="00F524D1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United Way of the Lakeshore</w:t>
      </w:r>
    </w:p>
    <w:p w14:paraId="5885DFA6" w14:textId="149C1DA8" w:rsidR="006B185F" w:rsidRPr="00E04195" w:rsidRDefault="006B185F" w:rsidP="00F524D1">
      <w:pPr>
        <w:spacing w:after="0"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31 E Clay Ave. Muskegon MI, 49442</w:t>
      </w:r>
    </w:p>
    <w:p w14:paraId="39921CE5" w14:textId="77777777" w:rsidR="00F524D1" w:rsidRPr="00E04195" w:rsidRDefault="00F524D1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</w:p>
    <w:p w14:paraId="356B431A" w14:textId="77777777" w:rsidR="00F524D1" w:rsidRPr="00E04195" w:rsidRDefault="00F524D1" w:rsidP="00F524D1">
      <w:pPr>
        <w:spacing w:after="0" w:line="240" w:lineRule="auto"/>
        <w:jc w:val="center"/>
        <w:rPr>
          <w:rFonts w:ascii="Calibri" w:eastAsia="Times New Roman" w:hAnsi="Calibri" w:cs="Times New Roman"/>
          <w:b/>
          <w:sz w:val="24"/>
          <w:szCs w:val="24"/>
        </w:rPr>
      </w:pPr>
      <w:r>
        <w:rPr>
          <w:rFonts w:ascii="Calibri" w:eastAsia="Times New Roman" w:hAnsi="Calibri" w:cs="Times New Roman"/>
          <w:b/>
          <w:sz w:val="24"/>
          <w:szCs w:val="24"/>
        </w:rPr>
        <w:t>Agenda</w:t>
      </w:r>
    </w:p>
    <w:p w14:paraId="6EFA01FA" w14:textId="25FF56C4" w:rsidR="00F524D1" w:rsidRPr="00CA5757" w:rsidRDefault="00F524D1" w:rsidP="00F524D1">
      <w:pPr>
        <w:pStyle w:val="ListParagraph"/>
        <w:numPr>
          <w:ilvl w:val="0"/>
          <w:numId w:val="5"/>
        </w:numPr>
        <w:spacing w:after="0" w:line="240" w:lineRule="auto"/>
        <w:ind w:left="270" w:hanging="270"/>
        <w:rPr>
          <w:rFonts w:ascii="Calibri" w:eastAsia="Times New Roman" w:hAnsi="Calibri" w:cs="Times New Roman"/>
          <w:sz w:val="24"/>
          <w:szCs w:val="24"/>
        </w:rPr>
      </w:pPr>
      <w:r w:rsidRPr="00CA5757">
        <w:rPr>
          <w:rFonts w:ascii="Calibri" w:eastAsia="Times New Roman" w:hAnsi="Calibri" w:cs="Times New Roman"/>
          <w:sz w:val="24"/>
          <w:szCs w:val="24"/>
        </w:rPr>
        <w:t>Call to Order </w:t>
      </w:r>
      <w:r w:rsidR="000B72B0">
        <w:rPr>
          <w:rFonts w:ascii="Calibri" w:eastAsia="Times New Roman" w:hAnsi="Calibri" w:cs="Times New Roman"/>
          <w:sz w:val="24"/>
          <w:szCs w:val="24"/>
        </w:rPr>
        <w:t>--</w:t>
      </w:r>
    </w:p>
    <w:p w14:paraId="2209FEAF" w14:textId="3C3B1DB3" w:rsidR="006B185F" w:rsidRDefault="00DB2347" w:rsidP="006B185F">
      <w:pPr>
        <w:pStyle w:val="ListParagraph"/>
        <w:numPr>
          <w:ilvl w:val="0"/>
          <w:numId w:val="18"/>
        </w:num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0A80412">
        <w:rPr>
          <w:rFonts w:ascii="Calibri" w:eastAsia="Times New Roman" w:hAnsi="Calibri" w:cs="Times New Roman"/>
          <w:sz w:val="24"/>
          <w:szCs w:val="24"/>
        </w:rPr>
        <w:t xml:space="preserve">Welcome </w:t>
      </w:r>
    </w:p>
    <w:p w14:paraId="3C6089C4" w14:textId="77777777" w:rsidR="00A80412" w:rsidRPr="00A80412" w:rsidRDefault="00A80412" w:rsidP="00A80412">
      <w:pPr>
        <w:pStyle w:val="ListParagraph"/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08C6E6EA" w14:textId="0A825039" w:rsidR="008D3613" w:rsidRDefault="00F524D1" w:rsidP="005C5049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 w:rsidRPr="00AD68AA">
        <w:rPr>
          <w:rFonts w:ascii="Calibri" w:eastAsia="Times New Roman" w:hAnsi="Calibri" w:cs="Times New Roman"/>
          <w:sz w:val="24"/>
          <w:szCs w:val="24"/>
        </w:rPr>
        <w:t xml:space="preserve">II. </w:t>
      </w:r>
      <w:r w:rsidR="00A80412">
        <w:rPr>
          <w:rFonts w:ascii="Calibri" w:eastAsia="Times New Roman" w:hAnsi="Calibri" w:cs="Times New Roman"/>
          <w:sz w:val="24"/>
          <w:szCs w:val="24"/>
        </w:rPr>
        <w:t>Veterans Stand Down/ Homeless Connect</w:t>
      </w:r>
    </w:p>
    <w:p w14:paraId="2B888AC0" w14:textId="77777777" w:rsidR="00BE52C8" w:rsidRPr="008D3613" w:rsidRDefault="00BE52C8" w:rsidP="00BE52C8">
      <w:pPr>
        <w:pStyle w:val="ListParagraph"/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30DD32DC" w14:textId="5992C298" w:rsidR="00A3752B" w:rsidRDefault="00B957D4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I</w:t>
      </w:r>
      <w:r w:rsidR="000C2BEA">
        <w:rPr>
          <w:rFonts w:ascii="Calibri" w:eastAsia="Times New Roman" w:hAnsi="Calibri" w:cs="Times New Roman"/>
          <w:sz w:val="24"/>
          <w:szCs w:val="24"/>
        </w:rPr>
        <w:t>II</w:t>
      </w:r>
      <w:r>
        <w:rPr>
          <w:rFonts w:ascii="Calibri" w:eastAsia="Times New Roman" w:hAnsi="Calibri" w:cs="Times New Roman"/>
          <w:sz w:val="24"/>
          <w:szCs w:val="24"/>
        </w:rPr>
        <w:t xml:space="preserve">. </w:t>
      </w:r>
      <w:r w:rsidR="00A80412">
        <w:rPr>
          <w:rFonts w:ascii="Calibri" w:eastAsia="Times New Roman" w:hAnsi="Calibri" w:cs="Times New Roman"/>
          <w:sz w:val="24"/>
          <w:szCs w:val="24"/>
        </w:rPr>
        <w:t>By-Name-List</w:t>
      </w:r>
    </w:p>
    <w:p w14:paraId="45EDBAEC" w14:textId="4C28CAD9" w:rsidR="000C2BEA" w:rsidRDefault="000C2BEA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53FABBE0" w14:textId="30833627" w:rsidR="000C2BEA" w:rsidRDefault="000C2BEA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 xml:space="preserve">IV. </w:t>
      </w:r>
      <w:r w:rsidR="00A80412">
        <w:rPr>
          <w:rFonts w:ascii="Calibri" w:eastAsia="Times New Roman" w:hAnsi="Calibri" w:cs="Times New Roman"/>
          <w:sz w:val="24"/>
          <w:szCs w:val="24"/>
        </w:rPr>
        <w:t>Unsheltered Homeless</w:t>
      </w:r>
    </w:p>
    <w:p w14:paraId="6DEF4B1A" w14:textId="77777777" w:rsidR="00A3752B" w:rsidRDefault="00A3752B" w:rsidP="00A3752B">
      <w:pPr>
        <w:spacing w:after="0" w:line="240" w:lineRule="auto"/>
        <w:ind w:left="360"/>
        <w:rPr>
          <w:rFonts w:ascii="Calibri" w:eastAsia="Times New Roman" w:hAnsi="Calibri" w:cs="Times New Roman"/>
          <w:sz w:val="24"/>
          <w:szCs w:val="24"/>
        </w:rPr>
      </w:pPr>
    </w:p>
    <w:p w14:paraId="3A93AC92" w14:textId="7DCC132A" w:rsidR="00A3752B" w:rsidRDefault="00A3752B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 xml:space="preserve">V. </w:t>
      </w:r>
      <w:r w:rsidR="00A80412">
        <w:rPr>
          <w:rFonts w:ascii="Calibri" w:eastAsia="Times New Roman" w:hAnsi="Calibri" w:cs="Times New Roman"/>
          <w:sz w:val="24"/>
          <w:szCs w:val="24"/>
        </w:rPr>
        <w:t>Lived Experience Survey</w:t>
      </w:r>
    </w:p>
    <w:p w14:paraId="6D328E6A" w14:textId="77777777" w:rsidR="00A80412" w:rsidRDefault="00A80412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6831A54F" w14:textId="3E4AD71B" w:rsidR="00A80412" w:rsidRDefault="00A80412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  <w:r>
        <w:rPr>
          <w:rFonts w:ascii="Calibri" w:eastAsia="Times New Roman" w:hAnsi="Calibri" w:cs="Times New Roman"/>
          <w:sz w:val="24"/>
          <w:szCs w:val="24"/>
        </w:rPr>
        <w:t>VI. Other Business</w:t>
      </w:r>
    </w:p>
    <w:p w14:paraId="03DBDC75" w14:textId="77777777" w:rsidR="00A80412" w:rsidRPr="005C5049" w:rsidRDefault="00A80412" w:rsidP="00A3752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781B8177" w14:textId="1C39D383" w:rsidR="00B957D4" w:rsidRPr="00B957D4" w:rsidRDefault="00B957D4" w:rsidP="00B957D4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52AD31A8" w14:textId="77777777" w:rsidR="00B957D4" w:rsidRPr="00B957D4" w:rsidRDefault="00B957D4" w:rsidP="00B957D4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35F3C5B1" w14:textId="095E73C7" w:rsidR="008D3613" w:rsidRPr="00827A8D" w:rsidRDefault="008D3613" w:rsidP="00827A8D">
      <w:pPr>
        <w:pStyle w:val="ListParagraph"/>
        <w:spacing w:after="0" w:line="240" w:lineRule="auto"/>
        <w:ind w:left="1080"/>
        <w:rPr>
          <w:rFonts w:ascii="Calibri" w:eastAsia="Times New Roman" w:hAnsi="Calibri" w:cs="Times New Roman"/>
          <w:sz w:val="24"/>
          <w:szCs w:val="24"/>
        </w:rPr>
      </w:pPr>
    </w:p>
    <w:p w14:paraId="2ED59B81" w14:textId="3C19E348" w:rsidR="00F524D1" w:rsidRPr="00AD68AA" w:rsidRDefault="00F524D1" w:rsidP="00F524D1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14:paraId="53BB613B" w14:textId="77777777" w:rsidR="00F524D1" w:rsidRPr="00E04195" w:rsidRDefault="00F524D1" w:rsidP="00F524D1">
      <w:pPr>
        <w:spacing w:after="0" w:line="240" w:lineRule="auto"/>
        <w:rPr>
          <w:rFonts w:ascii="Calibri" w:eastAsia="Calibri" w:hAnsi="Calibri" w:cs="Calibri"/>
        </w:rPr>
      </w:pPr>
    </w:p>
    <w:p w14:paraId="1EF47C95" w14:textId="77777777" w:rsidR="008266F7" w:rsidRDefault="00A80412"/>
    <w:sectPr w:rsidR="008266F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24E9D" w14:textId="77777777" w:rsidR="003E45A9" w:rsidRDefault="003E45A9">
      <w:pPr>
        <w:spacing w:after="0" w:line="240" w:lineRule="auto"/>
      </w:pPr>
      <w:r>
        <w:separator/>
      </w:r>
    </w:p>
  </w:endnote>
  <w:endnote w:type="continuationSeparator" w:id="0">
    <w:p w14:paraId="2AC09DF6" w14:textId="77777777" w:rsidR="003E45A9" w:rsidRDefault="003E45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CA506" w14:textId="77777777" w:rsidR="00467F3C" w:rsidRDefault="00467F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04311" w14:textId="6F710A43" w:rsidR="006618B7" w:rsidRDefault="000F7796" w:rsidP="00A424F0">
    <w:pPr>
      <w:pStyle w:val="Footer"/>
      <w:tabs>
        <w:tab w:val="clear" w:pos="4680"/>
        <w:tab w:val="clear" w:pos="9360"/>
        <w:tab w:val="center" w:pos="4320"/>
      </w:tabs>
    </w:pPr>
    <w:r>
      <w:t xml:space="preserve">Outreach Committee </w:t>
    </w:r>
    <w:r w:rsidR="00467F3C">
      <w:t>January 9, 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2E3ED" w14:textId="77777777" w:rsidR="00467F3C" w:rsidRDefault="00467F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42B70" w14:textId="77777777" w:rsidR="003E45A9" w:rsidRDefault="003E45A9">
      <w:pPr>
        <w:spacing w:after="0" w:line="240" w:lineRule="auto"/>
      </w:pPr>
      <w:r>
        <w:separator/>
      </w:r>
    </w:p>
  </w:footnote>
  <w:footnote w:type="continuationSeparator" w:id="0">
    <w:p w14:paraId="168A3063" w14:textId="77777777" w:rsidR="003E45A9" w:rsidRDefault="003E45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3C369" w14:textId="77777777" w:rsidR="00467F3C" w:rsidRDefault="00467F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37601" w14:textId="77777777" w:rsidR="00467F3C" w:rsidRDefault="00467F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63EC4" w14:textId="77777777" w:rsidR="00467F3C" w:rsidRDefault="00467F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E26E9"/>
    <w:multiLevelType w:val="hybridMultilevel"/>
    <w:tmpl w:val="5E509252"/>
    <w:lvl w:ilvl="0" w:tplc="C46E28B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C9213D"/>
    <w:multiLevelType w:val="hybridMultilevel"/>
    <w:tmpl w:val="6E4239B2"/>
    <w:lvl w:ilvl="0" w:tplc="351A93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D5235"/>
    <w:multiLevelType w:val="hybridMultilevel"/>
    <w:tmpl w:val="F684CE76"/>
    <w:lvl w:ilvl="0" w:tplc="2436A5EC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280725F"/>
    <w:multiLevelType w:val="multilevel"/>
    <w:tmpl w:val="107C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E51352"/>
    <w:multiLevelType w:val="multilevel"/>
    <w:tmpl w:val="CB168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267F2C"/>
    <w:multiLevelType w:val="hybridMultilevel"/>
    <w:tmpl w:val="2DC2EE66"/>
    <w:lvl w:ilvl="0" w:tplc="BC84A9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1F5256"/>
    <w:multiLevelType w:val="hybridMultilevel"/>
    <w:tmpl w:val="19E23D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A31EEC"/>
    <w:multiLevelType w:val="hybridMultilevel"/>
    <w:tmpl w:val="9976F0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0079A1"/>
    <w:multiLevelType w:val="hybridMultilevel"/>
    <w:tmpl w:val="4CA02268"/>
    <w:lvl w:ilvl="0" w:tplc="9C2A7C04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6628F"/>
    <w:multiLevelType w:val="hybridMultilevel"/>
    <w:tmpl w:val="0A967C92"/>
    <w:lvl w:ilvl="0" w:tplc="7CCAF4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9B0744"/>
    <w:multiLevelType w:val="hybridMultilevel"/>
    <w:tmpl w:val="FB56A4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0537E4"/>
    <w:multiLevelType w:val="hybridMultilevel"/>
    <w:tmpl w:val="424E14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B7386C"/>
    <w:multiLevelType w:val="hybridMultilevel"/>
    <w:tmpl w:val="02F853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881EA7"/>
    <w:multiLevelType w:val="hybridMultilevel"/>
    <w:tmpl w:val="025497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7C6180"/>
    <w:multiLevelType w:val="hybridMultilevel"/>
    <w:tmpl w:val="101C72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982A56"/>
    <w:multiLevelType w:val="multilevel"/>
    <w:tmpl w:val="D55E0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4FD4F53"/>
    <w:multiLevelType w:val="hybridMultilevel"/>
    <w:tmpl w:val="8EBA21B0"/>
    <w:lvl w:ilvl="0" w:tplc="75361A3A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7A276A00"/>
    <w:multiLevelType w:val="hybridMultilevel"/>
    <w:tmpl w:val="9B4647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8B480E"/>
    <w:multiLevelType w:val="hybridMultilevel"/>
    <w:tmpl w:val="F66654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6771524">
    <w:abstractNumId w:val="4"/>
  </w:num>
  <w:num w:numId="2" w16cid:durableId="1187909343">
    <w:abstractNumId w:val="15"/>
  </w:num>
  <w:num w:numId="3" w16cid:durableId="1488865563">
    <w:abstractNumId w:val="3"/>
  </w:num>
  <w:num w:numId="4" w16cid:durableId="1745372263">
    <w:abstractNumId w:val="13"/>
  </w:num>
  <w:num w:numId="5" w16cid:durableId="1634673375">
    <w:abstractNumId w:val="1"/>
  </w:num>
  <w:num w:numId="6" w16cid:durableId="2061896246">
    <w:abstractNumId w:val="14"/>
  </w:num>
  <w:num w:numId="7" w16cid:durableId="1536189491">
    <w:abstractNumId w:val="5"/>
  </w:num>
  <w:num w:numId="8" w16cid:durableId="1946882592">
    <w:abstractNumId w:val="11"/>
  </w:num>
  <w:num w:numId="9" w16cid:durableId="1814374263">
    <w:abstractNumId w:val="2"/>
  </w:num>
  <w:num w:numId="10" w16cid:durableId="1113137059">
    <w:abstractNumId w:val="17"/>
  </w:num>
  <w:num w:numId="11" w16cid:durableId="359210746">
    <w:abstractNumId w:val="12"/>
  </w:num>
  <w:num w:numId="12" w16cid:durableId="1930961838">
    <w:abstractNumId w:val="18"/>
  </w:num>
  <w:num w:numId="13" w16cid:durableId="51462232">
    <w:abstractNumId w:val="6"/>
  </w:num>
  <w:num w:numId="14" w16cid:durableId="1698116524">
    <w:abstractNumId w:val="10"/>
  </w:num>
  <w:num w:numId="15" w16cid:durableId="1672565914">
    <w:abstractNumId w:val="9"/>
  </w:num>
  <w:num w:numId="16" w16cid:durableId="44641394">
    <w:abstractNumId w:val="0"/>
  </w:num>
  <w:num w:numId="17" w16cid:durableId="805661180">
    <w:abstractNumId w:val="16"/>
  </w:num>
  <w:num w:numId="18" w16cid:durableId="1105880456">
    <w:abstractNumId w:val="7"/>
  </w:num>
  <w:num w:numId="19" w16cid:durableId="141690300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c1tDAyMrY0NzBV0lEKTi0uzszPAykwrAUA4O78DywAAAA="/>
  </w:docVars>
  <w:rsids>
    <w:rsidRoot w:val="00F524D1"/>
    <w:rsid w:val="00090D5B"/>
    <w:rsid w:val="000B72B0"/>
    <w:rsid w:val="000C2BEA"/>
    <w:rsid w:val="000F7796"/>
    <w:rsid w:val="0018330A"/>
    <w:rsid w:val="00291AD3"/>
    <w:rsid w:val="003A1605"/>
    <w:rsid w:val="003D3B61"/>
    <w:rsid w:val="003E45A9"/>
    <w:rsid w:val="003F1415"/>
    <w:rsid w:val="00467F3C"/>
    <w:rsid w:val="0054305A"/>
    <w:rsid w:val="005C5049"/>
    <w:rsid w:val="00613F31"/>
    <w:rsid w:val="00615EE9"/>
    <w:rsid w:val="006B185F"/>
    <w:rsid w:val="006B4C5E"/>
    <w:rsid w:val="006F5F34"/>
    <w:rsid w:val="007A18FC"/>
    <w:rsid w:val="00827A8D"/>
    <w:rsid w:val="0087228C"/>
    <w:rsid w:val="008D3613"/>
    <w:rsid w:val="009E1766"/>
    <w:rsid w:val="009E4225"/>
    <w:rsid w:val="00A3752B"/>
    <w:rsid w:val="00A80412"/>
    <w:rsid w:val="00A840F4"/>
    <w:rsid w:val="00AF01AD"/>
    <w:rsid w:val="00B91BAF"/>
    <w:rsid w:val="00B957D4"/>
    <w:rsid w:val="00BE33C5"/>
    <w:rsid w:val="00BE52C8"/>
    <w:rsid w:val="00C2374D"/>
    <w:rsid w:val="00C32BA5"/>
    <w:rsid w:val="00C645F1"/>
    <w:rsid w:val="00C667F3"/>
    <w:rsid w:val="00D96EF8"/>
    <w:rsid w:val="00DA31CB"/>
    <w:rsid w:val="00DB2347"/>
    <w:rsid w:val="00E87E3D"/>
    <w:rsid w:val="00E90B8C"/>
    <w:rsid w:val="00ED3D0D"/>
    <w:rsid w:val="00EF2EDD"/>
    <w:rsid w:val="00F52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0A43C"/>
  <w15:chartTrackingRefBased/>
  <w15:docId w15:val="{592E709D-3847-4F41-B333-1F3E82D6C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4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524D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524D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24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3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D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Health</Company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Cox</dc:creator>
  <cp:keywords/>
  <dc:description/>
  <cp:lastModifiedBy>Miranda Paggeot</cp:lastModifiedBy>
  <cp:revision>2</cp:revision>
  <cp:lastPrinted>2021-07-23T15:14:00Z</cp:lastPrinted>
  <dcterms:created xsi:type="dcterms:W3CDTF">2023-08-14T15:51:00Z</dcterms:created>
  <dcterms:modified xsi:type="dcterms:W3CDTF">2023-08-14T15:51:00Z</dcterms:modified>
</cp:coreProperties>
</file>